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07F1B" w14:textId="77777777" w:rsidR="003D3C58" w:rsidRPr="003D3C58" w:rsidRDefault="004C0705" w:rsidP="009335A6">
      <w:pPr>
        <w:spacing w:after="240" w:line="240" w:lineRule="auto"/>
        <w:jc w:val="center"/>
        <w:rPr>
          <w:rFonts w:ascii="Times New Roman" w:hAnsi="Times New Roman"/>
          <w:i/>
          <w:sz w:val="24"/>
          <w:szCs w:val="28"/>
          <w:u w:val="single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Title (Times New Roman, 16</w:t>
      </w:r>
      <w:r w:rsidR="00A55174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32"/>
          <w:szCs w:val="32"/>
          <w:lang w:val="en-US"/>
        </w:rPr>
        <w:t>pt</w:t>
      </w:r>
      <w:proofErr w:type="spellEnd"/>
      <w:r>
        <w:rPr>
          <w:rFonts w:ascii="Times New Roman" w:hAnsi="Times New Roman"/>
          <w:b/>
          <w:sz w:val="32"/>
          <w:szCs w:val="32"/>
          <w:lang w:val="en-US"/>
        </w:rPr>
        <w:t>, bold, centered)</w:t>
      </w:r>
      <w:r w:rsidR="003D3C58" w:rsidRPr="003D3C58">
        <w:rPr>
          <w:rFonts w:ascii="Times New Roman" w:hAnsi="Times New Roman"/>
          <w:i/>
          <w:sz w:val="24"/>
          <w:szCs w:val="28"/>
          <w:u w:val="single"/>
          <w:lang w:val="en-US"/>
        </w:rPr>
        <w:t xml:space="preserve"> </w:t>
      </w:r>
    </w:p>
    <w:p w14:paraId="3468DE17" w14:textId="77777777" w:rsidR="009335A6" w:rsidRPr="004C0705" w:rsidRDefault="004C0705" w:rsidP="009335A6">
      <w:pPr>
        <w:spacing w:after="240" w:line="240" w:lineRule="auto"/>
        <w:jc w:val="center"/>
        <w:rPr>
          <w:rFonts w:ascii="Times New Roman" w:hAnsi="Times New Roman"/>
          <w:i/>
          <w:sz w:val="24"/>
          <w:szCs w:val="28"/>
          <w:lang w:val="en-US"/>
        </w:rPr>
      </w:pPr>
      <w:r w:rsidRPr="004C0705">
        <w:rPr>
          <w:rFonts w:ascii="Times New Roman" w:hAnsi="Times New Roman"/>
          <w:i/>
          <w:sz w:val="24"/>
          <w:szCs w:val="24"/>
          <w:lang w:val="en-US"/>
        </w:rPr>
        <w:t>Nam</w:t>
      </w:r>
      <w:r>
        <w:rPr>
          <w:rFonts w:ascii="Times New Roman" w:hAnsi="Times New Roman"/>
          <w:i/>
          <w:sz w:val="24"/>
          <w:szCs w:val="24"/>
          <w:lang w:val="en-US"/>
        </w:rPr>
        <w:t>es (Times New Roman, 12</w:t>
      </w:r>
      <w:r w:rsidR="00A55174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i/>
          <w:sz w:val="24"/>
          <w:szCs w:val="24"/>
          <w:lang w:val="en-US"/>
        </w:rPr>
        <w:t>pt</w:t>
      </w:r>
      <w:proofErr w:type="spellEnd"/>
      <w:r>
        <w:rPr>
          <w:rFonts w:ascii="Times New Roman" w:hAnsi="Times New Roman"/>
          <w:i/>
          <w:sz w:val="24"/>
          <w:szCs w:val="24"/>
          <w:lang w:val="en-US"/>
        </w:rPr>
        <w:t>, Italic</w:t>
      </w:r>
      <w:r w:rsidR="00A55174">
        <w:rPr>
          <w:rFonts w:ascii="Times New Roman" w:hAnsi="Times New Roman"/>
          <w:i/>
          <w:sz w:val="24"/>
          <w:szCs w:val="24"/>
          <w:lang w:val="en-US"/>
        </w:rPr>
        <w:t>s</w:t>
      </w:r>
      <w:r>
        <w:rPr>
          <w:rFonts w:ascii="Times New Roman" w:hAnsi="Times New Roman"/>
          <w:i/>
          <w:sz w:val="24"/>
          <w:szCs w:val="24"/>
          <w:lang w:val="en-US"/>
        </w:rPr>
        <w:t>, centered)</w:t>
      </w:r>
    </w:p>
    <w:p w14:paraId="361CE36F" w14:textId="77777777" w:rsidR="00542129" w:rsidRPr="00554599" w:rsidRDefault="003D3C58" w:rsidP="00554599">
      <w:pPr>
        <w:contextualSpacing/>
        <w:jc w:val="both"/>
        <w:rPr>
          <w:rFonts w:ascii="Times New Roman" w:hAnsi="Times New Roman"/>
          <w:i/>
          <w:lang w:val="en-US"/>
        </w:rPr>
      </w:pPr>
      <w:proofErr w:type="spellStart"/>
      <w:r w:rsidRPr="003D3C58">
        <w:rPr>
          <w:rFonts w:ascii="Times New Roman" w:hAnsi="Times New Roman"/>
          <w:i/>
          <w:vertAlign w:val="superscript"/>
          <w:lang w:val="en-US"/>
        </w:rPr>
        <w:t>a</w:t>
      </w:r>
      <w:proofErr w:type="spellEnd"/>
      <w:r w:rsidRPr="003D3C58">
        <w:rPr>
          <w:rFonts w:ascii="Times New Roman" w:hAnsi="Times New Roman"/>
          <w:i/>
          <w:vertAlign w:val="superscript"/>
          <w:lang w:val="en-US"/>
        </w:rPr>
        <w:t xml:space="preserve"> </w:t>
      </w:r>
      <w:proofErr w:type="gramStart"/>
      <w:r w:rsidR="00554599" w:rsidRPr="00554599">
        <w:rPr>
          <w:rFonts w:ascii="Times New Roman" w:hAnsi="Times New Roman"/>
          <w:i/>
          <w:lang w:val="en-US"/>
        </w:rPr>
        <w:t>Affiliation</w:t>
      </w:r>
      <w:r w:rsidR="00554599">
        <w:rPr>
          <w:rFonts w:ascii="Times New Roman" w:hAnsi="Times New Roman"/>
          <w:i/>
          <w:lang w:val="en-US"/>
        </w:rPr>
        <w:t>;</w:t>
      </w:r>
      <w:proofErr w:type="gramEnd"/>
      <w:r w:rsidR="00554599">
        <w:rPr>
          <w:rFonts w:ascii="Times New Roman" w:hAnsi="Times New Roman"/>
          <w:i/>
          <w:lang w:val="en-US"/>
        </w:rPr>
        <w:t xml:space="preserve"> </w:t>
      </w:r>
      <w:r w:rsidR="00091A23">
        <w:rPr>
          <w:rFonts w:ascii="Times New Roman" w:hAnsi="Times New Roman"/>
          <w:i/>
          <w:vertAlign w:val="superscript"/>
          <w:lang w:val="en-US"/>
        </w:rPr>
        <w:t>b</w:t>
      </w:r>
      <w:r w:rsidR="00554599" w:rsidRPr="003D3C58">
        <w:rPr>
          <w:rFonts w:ascii="Times New Roman" w:hAnsi="Times New Roman"/>
          <w:i/>
          <w:vertAlign w:val="superscript"/>
          <w:lang w:val="en-US"/>
        </w:rPr>
        <w:t xml:space="preserve"> </w:t>
      </w:r>
      <w:r w:rsidR="00554599" w:rsidRPr="00554599">
        <w:rPr>
          <w:rFonts w:ascii="Times New Roman" w:hAnsi="Times New Roman"/>
          <w:i/>
          <w:lang w:val="en-US"/>
        </w:rPr>
        <w:t>Affiliation (Times New Roman, 11</w:t>
      </w:r>
      <w:r w:rsidR="00A55174">
        <w:rPr>
          <w:rFonts w:ascii="Times New Roman" w:hAnsi="Times New Roman"/>
          <w:i/>
          <w:lang w:val="en-US"/>
        </w:rPr>
        <w:t xml:space="preserve"> </w:t>
      </w:r>
      <w:proofErr w:type="spellStart"/>
      <w:r w:rsidR="00554599" w:rsidRPr="00554599">
        <w:rPr>
          <w:rFonts w:ascii="Times New Roman" w:hAnsi="Times New Roman"/>
          <w:i/>
          <w:lang w:val="en-US"/>
        </w:rPr>
        <w:t>pt</w:t>
      </w:r>
      <w:proofErr w:type="spellEnd"/>
      <w:r w:rsidR="00554599" w:rsidRPr="00554599">
        <w:rPr>
          <w:rFonts w:ascii="Times New Roman" w:hAnsi="Times New Roman"/>
          <w:i/>
          <w:lang w:val="en-US"/>
        </w:rPr>
        <w:t>, Italic</w:t>
      </w:r>
      <w:r w:rsidR="00A55174">
        <w:rPr>
          <w:rFonts w:ascii="Times New Roman" w:hAnsi="Times New Roman"/>
          <w:i/>
          <w:lang w:val="en-US"/>
        </w:rPr>
        <w:t>s</w:t>
      </w:r>
      <w:r w:rsidR="00554599" w:rsidRPr="00554599">
        <w:rPr>
          <w:rFonts w:ascii="Times New Roman" w:hAnsi="Times New Roman"/>
          <w:i/>
          <w:lang w:val="en-US"/>
        </w:rPr>
        <w:t xml:space="preserve">, </w:t>
      </w:r>
      <w:r w:rsidR="00EE792A">
        <w:rPr>
          <w:rFonts w:ascii="Times New Roman" w:hAnsi="Times New Roman"/>
          <w:i/>
          <w:lang w:val="en-US"/>
        </w:rPr>
        <w:t>justified</w:t>
      </w:r>
      <w:r w:rsidR="00554599" w:rsidRPr="00554599">
        <w:rPr>
          <w:rFonts w:ascii="Times New Roman" w:hAnsi="Times New Roman"/>
          <w:i/>
          <w:lang w:val="en-US"/>
        </w:rPr>
        <w:t>)</w:t>
      </w:r>
    </w:p>
    <w:p w14:paraId="0D4DF351" w14:textId="77777777" w:rsidR="00554599" w:rsidRPr="00D91BC4" w:rsidRDefault="00554599" w:rsidP="00554599">
      <w:pPr>
        <w:contextualSpacing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27C23AD" w14:textId="77777777" w:rsidR="00D91BC4" w:rsidRPr="0048720E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ext </w:t>
      </w:r>
      <w:r w:rsidRPr="00EE792A">
        <w:rPr>
          <w:rFonts w:ascii="Times New Roman" w:hAnsi="Times New Roman"/>
          <w:sz w:val="24"/>
          <w:szCs w:val="24"/>
          <w:lang w:val="en-US"/>
        </w:rPr>
        <w:t>(Times New Roman, 12</w:t>
      </w:r>
      <w:r w:rsidR="00A55174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E792A">
        <w:rPr>
          <w:rFonts w:ascii="Times New Roman" w:hAnsi="Times New Roman"/>
          <w:sz w:val="24"/>
          <w:szCs w:val="24"/>
          <w:lang w:val="en-US"/>
        </w:rPr>
        <w:t>pt</w:t>
      </w:r>
      <w:proofErr w:type="spellEnd"/>
      <w:r w:rsidRPr="00EE792A"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>justified</w:t>
      </w:r>
      <w:r w:rsidRPr="00EE792A">
        <w:rPr>
          <w:rFonts w:ascii="Times New Roman" w:hAnsi="Times New Roman"/>
          <w:sz w:val="24"/>
          <w:szCs w:val="24"/>
          <w:lang w:val="en-US"/>
        </w:rPr>
        <w:t>)</w:t>
      </w:r>
    </w:p>
    <w:p w14:paraId="6F714EA1" w14:textId="77777777" w:rsidR="001D1A90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68E26BD3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514F7FCD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71E6C8DE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3DB4CDFB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5C4EEE39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5B15EAF4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72E38235" w14:textId="77777777" w:rsidR="00EE792A" w:rsidRPr="00667617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 w:rsidRPr="00667617">
        <w:rPr>
          <w:rFonts w:ascii="Times New Roman" w:hAnsi="Times New Roman"/>
          <w:sz w:val="24"/>
          <w:szCs w:val="24"/>
          <w:lang w:val="fr-FR"/>
        </w:rPr>
        <w:t>Text</w:t>
      </w:r>
      <w:proofErr w:type="spellEnd"/>
    </w:p>
    <w:p w14:paraId="1D0716DA" w14:textId="77777777" w:rsidR="00EE792A" w:rsidRPr="00667617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fr-FR"/>
        </w:rPr>
      </w:pPr>
      <w:proofErr w:type="spellStart"/>
      <w:r w:rsidRPr="00667617">
        <w:rPr>
          <w:rFonts w:ascii="Times New Roman" w:hAnsi="Times New Roman"/>
          <w:sz w:val="24"/>
          <w:szCs w:val="24"/>
          <w:lang w:val="fr-FR"/>
        </w:rPr>
        <w:t>Text</w:t>
      </w:r>
      <w:proofErr w:type="spellEnd"/>
    </w:p>
    <w:p w14:paraId="34047CBE" w14:textId="77777777" w:rsidR="00EE792A" w:rsidRPr="00667617" w:rsidRDefault="00EE792A">
      <w:pPr>
        <w:spacing w:after="0" w:line="240" w:lineRule="auto"/>
        <w:rPr>
          <w:rFonts w:ascii="Times New Roman" w:hAnsi="Times New Roman"/>
          <w:sz w:val="24"/>
          <w:szCs w:val="24"/>
          <w:lang w:val="fr-FR"/>
        </w:rPr>
      </w:pPr>
    </w:p>
    <w:p w14:paraId="2B324CCE" w14:textId="77777777" w:rsidR="008B5FCD" w:rsidRPr="00667617" w:rsidRDefault="008B5FCD">
      <w:pPr>
        <w:spacing w:after="0" w:line="240" w:lineRule="auto"/>
        <w:rPr>
          <w:rFonts w:ascii="Times New Roman" w:hAnsi="Times New Roman"/>
          <w:sz w:val="24"/>
          <w:szCs w:val="24"/>
          <w:lang w:val="fr-FR"/>
        </w:rPr>
      </w:pPr>
    </w:p>
    <w:p w14:paraId="43B95520" w14:textId="0672E06F" w:rsidR="00E06228" w:rsidRPr="00A52CD2" w:rsidRDefault="00E06228" w:rsidP="00E06228">
      <w:pPr>
        <w:spacing w:after="0" w:line="240" w:lineRule="auto"/>
        <w:contextualSpacing/>
        <w:jc w:val="both"/>
        <w:rPr>
          <w:rFonts w:ascii="Times New Roman" w:eastAsia="Times New Roman" w:hAnsi="Times New Roman"/>
          <w:sz w:val="24"/>
          <w:szCs w:val="24"/>
          <w:lang w:val="en-US" w:eastAsia="it-IT"/>
        </w:rPr>
      </w:pPr>
      <w:r w:rsidRPr="00667617">
        <w:rPr>
          <w:rFonts w:ascii="Times New Roman" w:hAnsi="Times New Roman"/>
          <w:sz w:val="24"/>
          <w:szCs w:val="24"/>
          <w:lang w:val="fr-FR"/>
        </w:rPr>
        <w:t xml:space="preserve">[1] </w:t>
      </w:r>
      <w:r w:rsidRPr="00667617">
        <w:rPr>
          <w:rFonts w:ascii="Times New Roman" w:eastAsia="Times New Roman" w:hAnsi="Times New Roman"/>
          <w:color w:val="000000"/>
          <w:sz w:val="24"/>
          <w:szCs w:val="24"/>
          <w:lang w:val="fr-FR" w:eastAsia="it-IT"/>
        </w:rPr>
        <w:t>P. Rossi</w:t>
      </w:r>
      <w:r w:rsidRPr="00667617">
        <w:rPr>
          <w:rFonts w:ascii="Times New Roman" w:eastAsia="Times New Roman" w:hAnsi="Times New Roman"/>
          <w:sz w:val="24"/>
          <w:szCs w:val="24"/>
          <w:lang w:val="fr-FR" w:eastAsia="it-IT"/>
        </w:rPr>
        <w:t xml:space="preserve">, </w:t>
      </w:r>
      <w:hyperlink r:id="rId8" w:history="1">
        <w:r w:rsidRPr="00667617">
          <w:rPr>
            <w:rFonts w:ascii="Times New Roman" w:eastAsia="Times New Roman" w:hAnsi="Times New Roman"/>
            <w:color w:val="000000"/>
            <w:sz w:val="24"/>
            <w:szCs w:val="24"/>
            <w:lang w:val="fr-FR" w:eastAsia="it-IT"/>
          </w:rPr>
          <w:t>N.</w:t>
        </w:r>
      </w:hyperlink>
      <w:r w:rsidRPr="00667617">
        <w:rPr>
          <w:rFonts w:ascii="Times New Roman" w:eastAsia="Times New Roman" w:hAnsi="Times New Roman"/>
          <w:color w:val="000000"/>
          <w:sz w:val="24"/>
          <w:szCs w:val="24"/>
          <w:lang w:val="fr-FR" w:eastAsia="it-IT"/>
        </w:rPr>
        <w:t xml:space="preserve"> Bianchi</w:t>
      </w:r>
      <w:r w:rsidRPr="00667617">
        <w:rPr>
          <w:rFonts w:ascii="Times New Roman" w:eastAsia="Times New Roman" w:hAnsi="Times New Roman"/>
          <w:sz w:val="24"/>
          <w:szCs w:val="24"/>
          <w:lang w:val="fr-FR" w:eastAsia="it-IT"/>
        </w:rPr>
        <w:t xml:space="preserve">, </w:t>
      </w:r>
      <w:r w:rsidR="00667617" w:rsidRPr="00667617">
        <w:rPr>
          <w:rFonts w:ascii="Times New Roman" w:eastAsia="Times New Roman" w:hAnsi="Times New Roman"/>
          <w:bCs/>
          <w:i/>
          <w:iCs/>
          <w:sz w:val="24"/>
          <w:szCs w:val="24"/>
          <w:lang w:val="fr-FR" w:eastAsia="it-IT"/>
        </w:rPr>
        <w:t>Journal</w:t>
      </w:r>
      <w:r w:rsidRPr="00667617">
        <w:rPr>
          <w:rFonts w:ascii="Times New Roman" w:eastAsia="Times New Roman" w:hAnsi="Times New Roman"/>
          <w:b/>
          <w:bCs/>
          <w:i/>
          <w:iCs/>
          <w:sz w:val="24"/>
          <w:szCs w:val="24"/>
          <w:lang w:val="fr-FR" w:eastAsia="it-IT"/>
        </w:rPr>
        <w:t>.</w:t>
      </w:r>
      <w:r w:rsidRPr="00667617">
        <w:rPr>
          <w:rFonts w:ascii="Times New Roman" w:eastAsia="Times New Roman" w:hAnsi="Times New Roman"/>
          <w:sz w:val="24"/>
          <w:szCs w:val="24"/>
          <w:lang w:val="fr-FR" w:eastAsia="it-IT"/>
        </w:rPr>
        <w:t xml:space="preserve"> </w:t>
      </w:r>
      <w:r w:rsidR="00667617" w:rsidRPr="00A52CD2">
        <w:rPr>
          <w:rFonts w:ascii="Times New Roman" w:eastAsia="Times New Roman" w:hAnsi="Times New Roman"/>
          <w:b/>
          <w:sz w:val="24"/>
          <w:szCs w:val="24"/>
          <w:lang w:val="en-US" w:eastAsia="it-IT"/>
        </w:rPr>
        <w:t>Year</w:t>
      </w:r>
      <w:r w:rsidRPr="00A52CD2">
        <w:rPr>
          <w:rFonts w:ascii="Times New Roman" w:eastAsia="Times New Roman" w:hAnsi="Times New Roman"/>
          <w:sz w:val="24"/>
          <w:szCs w:val="24"/>
          <w:lang w:val="en-US" w:eastAsia="it-IT"/>
        </w:rPr>
        <w:t xml:space="preserve">, </w:t>
      </w:r>
      <w:r w:rsidR="00667617" w:rsidRPr="00A52CD2">
        <w:rPr>
          <w:rFonts w:ascii="Times New Roman" w:eastAsia="Times New Roman" w:hAnsi="Times New Roman"/>
          <w:i/>
          <w:sz w:val="24"/>
          <w:szCs w:val="24"/>
          <w:lang w:val="en-US" w:eastAsia="it-IT"/>
        </w:rPr>
        <w:t>Volume</w:t>
      </w:r>
      <w:r w:rsidRPr="00A52CD2">
        <w:rPr>
          <w:rFonts w:ascii="Times New Roman" w:eastAsia="Times New Roman" w:hAnsi="Times New Roman"/>
          <w:sz w:val="24"/>
          <w:szCs w:val="24"/>
          <w:lang w:val="en-US" w:eastAsia="it-IT"/>
        </w:rPr>
        <w:t xml:space="preserve">, </w:t>
      </w:r>
      <w:r w:rsidR="00667617" w:rsidRPr="00A52CD2">
        <w:rPr>
          <w:rFonts w:ascii="Times New Roman" w:eastAsia="Times New Roman" w:hAnsi="Times New Roman"/>
          <w:sz w:val="24"/>
          <w:szCs w:val="24"/>
          <w:lang w:val="en-US" w:eastAsia="it-IT"/>
        </w:rPr>
        <w:t>page</w:t>
      </w:r>
      <w:r w:rsidRPr="00A52CD2">
        <w:rPr>
          <w:rFonts w:ascii="Times New Roman" w:eastAsia="Times New Roman" w:hAnsi="Times New Roman"/>
          <w:sz w:val="24"/>
          <w:szCs w:val="24"/>
          <w:lang w:val="en-US" w:eastAsia="it-IT"/>
        </w:rPr>
        <w:t xml:space="preserve">. </w:t>
      </w:r>
    </w:p>
    <w:p w14:paraId="380381BF" w14:textId="77777777" w:rsidR="00EE792A" w:rsidRPr="00A52CD2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9953D0C" w14:textId="77777777" w:rsidR="001D1A90" w:rsidRPr="00A52CD2" w:rsidRDefault="001D1A90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F6226E0" w14:textId="77777777" w:rsidR="00667617" w:rsidRDefault="00667617" w:rsidP="00D91BC4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</w:p>
    <w:p w14:paraId="057E54F0" w14:textId="16FCFDD2" w:rsidR="00667617" w:rsidRDefault="00667617" w:rsidP="00D91BC4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color w:val="FF0000"/>
          <w:sz w:val="24"/>
          <w:szCs w:val="24"/>
          <w:lang w:val="en-US"/>
        </w:rPr>
        <w:t>Please save the file as: surname_name.docx</w:t>
      </w:r>
    </w:p>
    <w:p w14:paraId="5C029A6E" w14:textId="77777777" w:rsidR="00D91BC4" w:rsidRPr="00A52CD2" w:rsidRDefault="00D91BC4" w:rsidP="00D91BC4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</w:p>
    <w:p w14:paraId="6AEB5F07" w14:textId="35409D2E" w:rsidR="00D91BC4" w:rsidRDefault="00D91BC4" w:rsidP="00D91BC4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  <w:r w:rsidRPr="00B52F23">
        <w:rPr>
          <w:rFonts w:ascii="Times New Roman" w:hAnsi="Times New Roman"/>
          <w:color w:val="FF0000"/>
          <w:sz w:val="24"/>
          <w:szCs w:val="24"/>
          <w:lang w:val="en-US"/>
        </w:rPr>
        <w:t xml:space="preserve">If presenting more than one abstract, </w:t>
      </w:r>
      <w:r w:rsidR="00443A9C">
        <w:rPr>
          <w:rFonts w:ascii="Times New Roman" w:hAnsi="Times New Roman"/>
          <w:color w:val="FF0000"/>
          <w:sz w:val="24"/>
          <w:szCs w:val="24"/>
          <w:lang w:val="en-US"/>
        </w:rPr>
        <w:t>label the abstracts with a final _01, _02</w:t>
      </w:r>
    </w:p>
    <w:p w14:paraId="18C97FF0" w14:textId="56AF3E9D" w:rsidR="00443A9C" w:rsidRPr="003163ED" w:rsidRDefault="00443A9C" w:rsidP="00443A9C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</w:p>
    <w:p w14:paraId="053DE977" w14:textId="5789284E" w:rsidR="00D91BC4" w:rsidRDefault="00634E01" w:rsidP="00D91BC4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Upload </w:t>
      </w:r>
      <w:r w:rsidR="00443A9C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="00F07279" w:rsidRPr="00B52F23">
        <w:rPr>
          <w:rFonts w:ascii="Times New Roman" w:hAnsi="Times New Roman"/>
          <w:color w:val="FF0000"/>
          <w:sz w:val="24"/>
          <w:szCs w:val="24"/>
          <w:lang w:val="en-US"/>
        </w:rPr>
        <w:t xml:space="preserve">abstract </w:t>
      </w:r>
      <w:r w:rsidR="00D91BC4" w:rsidRPr="00B52F23">
        <w:rPr>
          <w:rFonts w:ascii="Times New Roman" w:hAnsi="Times New Roman"/>
          <w:color w:val="FF0000"/>
          <w:sz w:val="24"/>
          <w:szCs w:val="24"/>
          <w:lang w:val="en-US"/>
        </w:rPr>
        <w:t>file</w:t>
      </w:r>
      <w:r w:rsidR="00F07279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>on the online form:</w:t>
      </w:r>
    </w:p>
    <w:p w14:paraId="7BC54B25" w14:textId="1F19BEFA" w:rsidR="00D91BC4" w:rsidRPr="00B52F23" w:rsidRDefault="00BF70A6" w:rsidP="00D91BC4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  <w:hyperlink r:id="rId9" w:history="1">
        <w:r>
          <w:rPr>
            <w:rStyle w:val="Collegamentoipertestuale"/>
          </w:rPr>
          <w:t>https://form.jotform.com/213012779700349</w:t>
        </w:r>
      </w:hyperlink>
    </w:p>
    <w:p w14:paraId="166076E5" w14:textId="77777777" w:rsidR="00A56272" w:rsidRDefault="00A56272" w:rsidP="00503A12">
      <w:pPr>
        <w:spacing w:after="0" w:line="240" w:lineRule="auto"/>
        <w:jc w:val="both"/>
        <w:rPr>
          <w:rFonts w:ascii="Times New Roman" w:hAnsi="Times New Roman"/>
          <w:sz w:val="20"/>
          <w:szCs w:val="24"/>
          <w:lang w:val="en-US"/>
        </w:rPr>
      </w:pPr>
    </w:p>
    <w:p w14:paraId="0DBDF0C2" w14:textId="77777777" w:rsidR="001E1733" w:rsidRPr="00A56272" w:rsidRDefault="001E1733" w:rsidP="00F150E1">
      <w:pPr>
        <w:tabs>
          <w:tab w:val="left" w:pos="1005"/>
        </w:tabs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sectPr w:rsidR="001E1733" w:rsidRPr="00A56272" w:rsidSect="00667617">
      <w:headerReference w:type="even" r:id="rId10"/>
      <w:headerReference w:type="default" r:id="rId11"/>
      <w:headerReference w:type="first" r:id="rId12"/>
      <w:footerReference w:type="first" r:id="rId13"/>
      <w:type w:val="continuous"/>
      <w:pgSz w:w="11906" w:h="16838" w:code="9"/>
      <w:pgMar w:top="1418" w:right="1134" w:bottom="1134" w:left="1134" w:header="567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87DD" w14:textId="77777777" w:rsidR="001A51CD" w:rsidRDefault="001A51CD" w:rsidP="00916B7B">
      <w:pPr>
        <w:spacing w:after="0" w:line="240" w:lineRule="auto"/>
      </w:pPr>
      <w:r>
        <w:separator/>
      </w:r>
    </w:p>
  </w:endnote>
  <w:endnote w:type="continuationSeparator" w:id="0">
    <w:p w14:paraId="13A9E5F6" w14:textId="77777777" w:rsidR="001A51CD" w:rsidRDefault="001A51CD" w:rsidP="00916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4197A" w14:textId="77777777" w:rsidR="00802A9A" w:rsidRDefault="00614D7E">
    <w:pPr>
      <w:pStyle w:val="Pidipagina"/>
      <w:jc w:val="right"/>
    </w:pPr>
    <w:r>
      <w:fldChar w:fldCharType="begin"/>
    </w:r>
    <w:r w:rsidR="00802A9A">
      <w:instrText>PAGE   \* MERGEFORMAT</w:instrText>
    </w:r>
    <w:r>
      <w:fldChar w:fldCharType="separate"/>
    </w:r>
    <w:r w:rsidR="00BE7EE4">
      <w:rPr>
        <w:noProof/>
      </w:rPr>
      <w:t>1</w:t>
    </w:r>
    <w:r>
      <w:fldChar w:fldCharType="end"/>
    </w:r>
  </w:p>
  <w:p w14:paraId="14822794" w14:textId="77777777" w:rsidR="00D77C66" w:rsidRDefault="00D77C6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5EF52" w14:textId="77777777" w:rsidR="001A51CD" w:rsidRDefault="001A51CD" w:rsidP="00916B7B">
      <w:pPr>
        <w:spacing w:after="0" w:line="240" w:lineRule="auto"/>
      </w:pPr>
      <w:r>
        <w:separator/>
      </w:r>
    </w:p>
  </w:footnote>
  <w:footnote w:type="continuationSeparator" w:id="0">
    <w:p w14:paraId="35BBC55B" w14:textId="77777777" w:rsidR="001A51CD" w:rsidRDefault="001A51CD" w:rsidP="00916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Look w:val="04A0" w:firstRow="1" w:lastRow="0" w:firstColumn="1" w:lastColumn="0" w:noHBand="0" w:noVBand="1"/>
    </w:tblPr>
    <w:tblGrid>
      <w:gridCol w:w="1619"/>
      <w:gridCol w:w="6388"/>
      <w:gridCol w:w="1631"/>
    </w:tblGrid>
    <w:tr w:rsidR="00777971" w:rsidRPr="00FB4FBB" w14:paraId="41D2CF75" w14:textId="77777777" w:rsidTr="00FB4FBB">
      <w:trPr>
        <w:jc w:val="center"/>
      </w:trPr>
      <w:tc>
        <w:tcPr>
          <w:tcW w:w="840" w:type="pct"/>
          <w:shd w:val="clear" w:color="auto" w:fill="auto"/>
          <w:vAlign w:val="center"/>
        </w:tcPr>
        <w:p w14:paraId="486EB3A0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2C9A2D3A" wp14:editId="31C5D96C">
                <wp:extent cx="800100" cy="485775"/>
                <wp:effectExtent l="0" t="0" r="0" b="0"/>
                <wp:docPr id="17" name="Immagine 1" descr="logo SC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SC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424" r="14139" b="1913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14" w:type="pct"/>
          <w:shd w:val="clear" w:color="auto" w:fill="auto"/>
          <w:vAlign w:val="center"/>
        </w:tcPr>
        <w:p w14:paraId="59EDD0FF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 xml:space="preserve">Avogadro Colloquia 2015 - </w:t>
          </w:r>
          <w:proofErr w:type="spellStart"/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>Chemistry</w:t>
          </w:r>
          <w:proofErr w:type="spellEnd"/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 xml:space="preserve"> and Light</w:t>
          </w:r>
        </w:p>
        <w:p w14:paraId="1377B89B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color w:val="161413"/>
              <w:sz w:val="16"/>
              <w:szCs w:val="16"/>
            </w:rPr>
          </w:pPr>
          <w:r w:rsidRPr="00FB4FBB">
            <w:rPr>
              <w:rFonts w:ascii="Tahoma" w:hAnsi="Tahoma" w:cs="Tahoma"/>
              <w:color w:val="161413"/>
              <w:sz w:val="16"/>
              <w:szCs w:val="16"/>
            </w:rPr>
            <w:t xml:space="preserve">Consiglio Nazionale delle Ricerche, Roma - </w:t>
          </w:r>
          <w:proofErr w:type="spellStart"/>
          <w:r w:rsidRPr="00FB4FBB">
            <w:rPr>
              <w:rFonts w:ascii="Tahoma" w:hAnsi="Tahoma" w:cs="Tahoma"/>
              <w:color w:val="161413"/>
              <w:sz w:val="16"/>
              <w:szCs w:val="16"/>
            </w:rPr>
            <w:t>May</w:t>
          </w:r>
          <w:proofErr w:type="spellEnd"/>
          <w:r w:rsidRPr="00FB4FBB">
            <w:rPr>
              <w:rFonts w:ascii="Tahoma" w:hAnsi="Tahoma" w:cs="Tahoma"/>
              <w:color w:val="161413"/>
              <w:sz w:val="16"/>
              <w:szCs w:val="16"/>
            </w:rPr>
            <w:t xml:space="preserve"> 22, 2015</w:t>
          </w:r>
        </w:p>
      </w:tc>
      <w:tc>
        <w:tcPr>
          <w:tcW w:w="846" w:type="pct"/>
          <w:shd w:val="clear" w:color="auto" w:fill="auto"/>
          <w:vAlign w:val="center"/>
        </w:tcPr>
        <w:p w14:paraId="72F1D059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0E32C56D" wp14:editId="4CCC9B1F">
                <wp:extent cx="685800" cy="704850"/>
                <wp:effectExtent l="0" t="0" r="0" b="0"/>
                <wp:docPr id="18" name="Immagine 0" descr="IYL_Logo_ColorVert 0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0" descr="IYL_Logo_ColorVert 0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840" b="335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F6D8F59" w14:textId="77777777" w:rsidR="00777971" w:rsidRDefault="0077797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6EEF6" w14:textId="3ED5AF81" w:rsidR="00BE7EE4" w:rsidRDefault="005F1267" w:rsidP="00371CDB">
    <w:r>
      <w:rPr>
        <w:rFonts w:ascii="Tahoma" w:hAnsi="Tahoma" w:cs="Tahoma"/>
        <w:i/>
        <w:smallCaps/>
        <w:noProof/>
        <w:color w:val="000064"/>
        <w:szCs w:val="16"/>
      </w:rPr>
      <w:drawing>
        <wp:anchor distT="0" distB="0" distL="114300" distR="114300" simplePos="0" relativeHeight="251661312" behindDoc="0" locked="0" layoutInCell="1" allowOverlap="1" wp14:anchorId="145D54BC" wp14:editId="5C9BD4D3">
          <wp:simplePos x="0" y="0"/>
          <wp:positionH relativeFrom="column">
            <wp:posOffset>11430</wp:posOffset>
          </wp:positionH>
          <wp:positionV relativeFrom="paragraph">
            <wp:posOffset>-276225</wp:posOffset>
          </wp:positionV>
          <wp:extent cx="1374610" cy="770890"/>
          <wp:effectExtent l="0" t="0" r="0" b="0"/>
          <wp:wrapNone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/>
                </pic:nvPicPr>
                <pic:blipFill rotWithShape="1">
                  <a:blip r:embed="rId1"/>
                  <a:srcRect l="14816" t="12619" r="6620" b="9020"/>
                  <a:stretch/>
                </pic:blipFill>
                <pic:spPr bwMode="auto">
                  <a:xfrm>
                    <a:off x="0" y="0"/>
                    <a:ext cx="1374610" cy="7708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ahoma" w:hAnsi="Tahoma" w:cs="Tahoma"/>
        <w:i/>
        <w:smallCaps/>
        <w:noProof/>
        <w:color w:val="000064"/>
        <w:szCs w:val="16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067DAC3" wp14:editId="2C39D4D2">
              <wp:simplePos x="0" y="0"/>
              <wp:positionH relativeFrom="margin">
                <wp:posOffset>1252855</wp:posOffset>
              </wp:positionH>
              <wp:positionV relativeFrom="paragraph">
                <wp:posOffset>6350</wp:posOffset>
              </wp:positionV>
              <wp:extent cx="3797300" cy="455295"/>
              <wp:effectExtent l="0" t="0" r="0" b="3175"/>
              <wp:wrapNone/>
              <wp:docPr id="21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7300" cy="4552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078461" w14:textId="40A38F21" w:rsidR="001A3702" w:rsidRPr="008F2439" w:rsidRDefault="00465DE1" w:rsidP="00175BE7">
                          <w:pPr>
                            <w:spacing w:after="0"/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 w:rsidRPr="008F2439"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 w:val="26"/>
                              <w:szCs w:val="26"/>
                            </w:rPr>
                            <w:t>ITALIAN PHOTOCHEMISTRY MEETING 20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067DAC3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margin-left:98.65pt;margin-top:.5pt;width:299pt;height:35.8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" stroked="f">
              <v:textbox style="mso-fit-shape-to-text:t">
                <w:txbxContent>
                  <w:p w14:paraId="16078461" w14:textId="40A38F21" w:rsidR="001A3702" w:rsidRPr="008F2439" w:rsidRDefault="00465DE1" w:rsidP="00175BE7">
                    <w:pPr>
                      <w:spacing w:after="0"/>
                      <w:jc w:val="center"/>
                      <w:rPr>
                        <w:sz w:val="26"/>
                        <w:szCs w:val="26"/>
                      </w:rPr>
                    </w:pPr>
                    <w:r w:rsidRPr="008F2439">
                      <w:rPr>
                        <w:rFonts w:ascii="Tahoma" w:hAnsi="Tahoma" w:cs="Tahoma"/>
                        <w:i/>
                        <w:smallCaps/>
                        <w:color w:val="000064"/>
                        <w:sz w:val="26"/>
                        <w:szCs w:val="26"/>
                      </w:rPr>
                      <w:t>ITALIAN PHOTOCHEMISTRY MEETING 2021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7763"/>
      <w:gridCol w:w="1447"/>
    </w:tblGrid>
    <w:tr w:rsidR="00BE7EE4" w14:paraId="57649AAF" w14:textId="77777777" w:rsidTr="00DD52F7">
      <w:trPr>
        <w:trHeight w:val="188"/>
      </w:trPr>
      <w:tc>
        <w:tcPr>
          <w:tcW w:w="7763" w:type="dxa"/>
          <w:shd w:val="clear" w:color="auto" w:fill="auto"/>
        </w:tcPr>
        <w:p w14:paraId="7E1D8BC6" w14:textId="77777777" w:rsidR="00BE7EE4" w:rsidRPr="00DD52F7" w:rsidRDefault="00BE7EE4" w:rsidP="00DD52F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Cs w:val="16"/>
            </w:rPr>
          </w:pPr>
          <w:r w:rsidRPr="00DD52F7">
            <w:rPr>
              <w:rFonts w:ascii="Tahoma" w:hAnsi="Tahoma" w:cs="Tahoma"/>
              <w:i/>
              <w:color w:val="000064"/>
              <w:szCs w:val="16"/>
            </w:rPr>
            <w:t>XXVI Congresso Nazionale della Società Chimica Italiana</w:t>
          </w:r>
        </w:p>
      </w:tc>
      <w:tc>
        <w:tcPr>
          <w:tcW w:w="1447" w:type="dxa"/>
          <w:shd w:val="clear" w:color="auto" w:fill="auto"/>
        </w:tcPr>
        <w:p w14:paraId="4E8820F1" w14:textId="77777777" w:rsidR="00BE7EE4" w:rsidRDefault="00BE7EE4" w:rsidP="00DD52F7">
          <w:pPr>
            <w:autoSpaceDE w:val="0"/>
            <w:autoSpaceDN w:val="0"/>
            <w:adjustRightInd w:val="0"/>
            <w:spacing w:after="0" w:line="240" w:lineRule="auto"/>
            <w:jc w:val="right"/>
          </w:pPr>
          <w:r w:rsidRPr="00DD52F7">
            <w:rPr>
              <w:rFonts w:ascii="Tahoma" w:hAnsi="Tahoma" w:cs="Tahoma"/>
              <w:color w:val="161413"/>
              <w:szCs w:val="16"/>
            </w:rPr>
            <w:t>XXX Y000</w:t>
          </w:r>
        </w:p>
      </w:tc>
    </w:tr>
  </w:tbl>
  <w:p w14:paraId="498F234F" w14:textId="77777777" w:rsidR="00BE7EE4" w:rsidRDefault="00BE7EE4" w:rsidP="00BE7EE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D1237"/>
    <w:multiLevelType w:val="hybridMultilevel"/>
    <w:tmpl w:val="9028FBB8"/>
    <w:lvl w:ilvl="0" w:tplc="2546395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yNDYxNzSyMDQxNDNW0lEKTi0uzszPAykwqgUAZ0ikHywAAAA="/>
  </w:docVars>
  <w:rsids>
    <w:rsidRoot w:val="002034A7"/>
    <w:rsid w:val="000021CF"/>
    <w:rsid w:val="00006F2E"/>
    <w:rsid w:val="00007E56"/>
    <w:rsid w:val="00021638"/>
    <w:rsid w:val="00026824"/>
    <w:rsid w:val="0003328A"/>
    <w:rsid w:val="000364EE"/>
    <w:rsid w:val="00041983"/>
    <w:rsid w:val="00042817"/>
    <w:rsid w:val="000432BB"/>
    <w:rsid w:val="00057397"/>
    <w:rsid w:val="00066FDD"/>
    <w:rsid w:val="00073976"/>
    <w:rsid w:val="0008688C"/>
    <w:rsid w:val="00091A23"/>
    <w:rsid w:val="00092758"/>
    <w:rsid w:val="00096641"/>
    <w:rsid w:val="000A2C70"/>
    <w:rsid w:val="000A57A6"/>
    <w:rsid w:val="000B679E"/>
    <w:rsid w:val="000B70C0"/>
    <w:rsid w:val="000C4199"/>
    <w:rsid w:val="000C64A0"/>
    <w:rsid w:val="000D23EE"/>
    <w:rsid w:val="000D422C"/>
    <w:rsid w:val="000D575F"/>
    <w:rsid w:val="000D6C3F"/>
    <w:rsid w:val="000D7712"/>
    <w:rsid w:val="00110062"/>
    <w:rsid w:val="0011762B"/>
    <w:rsid w:val="0012468D"/>
    <w:rsid w:val="00134592"/>
    <w:rsid w:val="00134B75"/>
    <w:rsid w:val="00141C1D"/>
    <w:rsid w:val="001533A5"/>
    <w:rsid w:val="00162922"/>
    <w:rsid w:val="00175BE7"/>
    <w:rsid w:val="00175E6F"/>
    <w:rsid w:val="00186F49"/>
    <w:rsid w:val="001911EE"/>
    <w:rsid w:val="00196BA5"/>
    <w:rsid w:val="001A3702"/>
    <w:rsid w:val="001A51CD"/>
    <w:rsid w:val="001B196F"/>
    <w:rsid w:val="001C4B5C"/>
    <w:rsid w:val="001D0DA2"/>
    <w:rsid w:val="001D1A90"/>
    <w:rsid w:val="001E04FB"/>
    <w:rsid w:val="001E1733"/>
    <w:rsid w:val="001E2BAC"/>
    <w:rsid w:val="001E47D3"/>
    <w:rsid w:val="002034A7"/>
    <w:rsid w:val="00204963"/>
    <w:rsid w:val="002078D7"/>
    <w:rsid w:val="00215A2F"/>
    <w:rsid w:val="002238B4"/>
    <w:rsid w:val="00223D9B"/>
    <w:rsid w:val="00252951"/>
    <w:rsid w:val="0025558A"/>
    <w:rsid w:val="002571A3"/>
    <w:rsid w:val="002614B4"/>
    <w:rsid w:val="002712A1"/>
    <w:rsid w:val="00273DE8"/>
    <w:rsid w:val="002828FF"/>
    <w:rsid w:val="00285E98"/>
    <w:rsid w:val="00297661"/>
    <w:rsid w:val="002A226E"/>
    <w:rsid w:val="002B62B5"/>
    <w:rsid w:val="002B6BA2"/>
    <w:rsid w:val="002C1E73"/>
    <w:rsid w:val="002D06D7"/>
    <w:rsid w:val="002E1358"/>
    <w:rsid w:val="002E30BD"/>
    <w:rsid w:val="002E60C9"/>
    <w:rsid w:val="00312613"/>
    <w:rsid w:val="003163ED"/>
    <w:rsid w:val="00322F39"/>
    <w:rsid w:val="00327DDC"/>
    <w:rsid w:val="00337D1C"/>
    <w:rsid w:val="003423C1"/>
    <w:rsid w:val="00352492"/>
    <w:rsid w:val="00352F3E"/>
    <w:rsid w:val="00357F67"/>
    <w:rsid w:val="0036179E"/>
    <w:rsid w:val="0037000B"/>
    <w:rsid w:val="00371CDB"/>
    <w:rsid w:val="003B1E1A"/>
    <w:rsid w:val="003B35F5"/>
    <w:rsid w:val="003D3C58"/>
    <w:rsid w:val="003D62D4"/>
    <w:rsid w:val="003E68E4"/>
    <w:rsid w:val="003F1D3E"/>
    <w:rsid w:val="003F37D1"/>
    <w:rsid w:val="003F4836"/>
    <w:rsid w:val="004022D0"/>
    <w:rsid w:val="004147BC"/>
    <w:rsid w:val="004264E5"/>
    <w:rsid w:val="004378BC"/>
    <w:rsid w:val="00443A9C"/>
    <w:rsid w:val="00453E22"/>
    <w:rsid w:val="00462953"/>
    <w:rsid w:val="004636E0"/>
    <w:rsid w:val="00465DE1"/>
    <w:rsid w:val="004722C6"/>
    <w:rsid w:val="00484AC5"/>
    <w:rsid w:val="0048720E"/>
    <w:rsid w:val="00494E03"/>
    <w:rsid w:val="004A6F48"/>
    <w:rsid w:val="004B7522"/>
    <w:rsid w:val="004C0705"/>
    <w:rsid w:val="004C5416"/>
    <w:rsid w:val="004D4982"/>
    <w:rsid w:val="004E36AE"/>
    <w:rsid w:val="00503A12"/>
    <w:rsid w:val="00510E16"/>
    <w:rsid w:val="0051113F"/>
    <w:rsid w:val="00530214"/>
    <w:rsid w:val="005320E1"/>
    <w:rsid w:val="00533198"/>
    <w:rsid w:val="00542129"/>
    <w:rsid w:val="005470D8"/>
    <w:rsid w:val="005477DD"/>
    <w:rsid w:val="00554599"/>
    <w:rsid w:val="00556277"/>
    <w:rsid w:val="005678BD"/>
    <w:rsid w:val="0058703C"/>
    <w:rsid w:val="00592777"/>
    <w:rsid w:val="005B354A"/>
    <w:rsid w:val="005B4058"/>
    <w:rsid w:val="005B5E57"/>
    <w:rsid w:val="005B6A7C"/>
    <w:rsid w:val="005C2076"/>
    <w:rsid w:val="005C3EC2"/>
    <w:rsid w:val="005F1267"/>
    <w:rsid w:val="005F43DC"/>
    <w:rsid w:val="00601232"/>
    <w:rsid w:val="00602C11"/>
    <w:rsid w:val="00604A8B"/>
    <w:rsid w:val="0061408C"/>
    <w:rsid w:val="00614D7E"/>
    <w:rsid w:val="00622C16"/>
    <w:rsid w:val="00634E01"/>
    <w:rsid w:val="00656B04"/>
    <w:rsid w:val="00663C99"/>
    <w:rsid w:val="00665D28"/>
    <w:rsid w:val="00667617"/>
    <w:rsid w:val="00675C22"/>
    <w:rsid w:val="00692C2D"/>
    <w:rsid w:val="00693B79"/>
    <w:rsid w:val="00696D09"/>
    <w:rsid w:val="006A0DB7"/>
    <w:rsid w:val="006A4672"/>
    <w:rsid w:val="006A7110"/>
    <w:rsid w:val="006B00F4"/>
    <w:rsid w:val="006B18FB"/>
    <w:rsid w:val="006B1A1D"/>
    <w:rsid w:val="006B40FF"/>
    <w:rsid w:val="006D3F99"/>
    <w:rsid w:val="006E5287"/>
    <w:rsid w:val="006F119A"/>
    <w:rsid w:val="006F6F2E"/>
    <w:rsid w:val="0070056C"/>
    <w:rsid w:val="00705AE6"/>
    <w:rsid w:val="0071001C"/>
    <w:rsid w:val="00724144"/>
    <w:rsid w:val="0073210D"/>
    <w:rsid w:val="007446FF"/>
    <w:rsid w:val="0076766B"/>
    <w:rsid w:val="00774C29"/>
    <w:rsid w:val="00775B19"/>
    <w:rsid w:val="00777971"/>
    <w:rsid w:val="00782319"/>
    <w:rsid w:val="00783A19"/>
    <w:rsid w:val="00784F90"/>
    <w:rsid w:val="007A730D"/>
    <w:rsid w:val="007C0A43"/>
    <w:rsid w:val="007C1F92"/>
    <w:rsid w:val="007C7176"/>
    <w:rsid w:val="007F7ADC"/>
    <w:rsid w:val="0080056A"/>
    <w:rsid w:val="00802A9A"/>
    <w:rsid w:val="00815833"/>
    <w:rsid w:val="00815D28"/>
    <w:rsid w:val="008215F3"/>
    <w:rsid w:val="00822BD7"/>
    <w:rsid w:val="008264D5"/>
    <w:rsid w:val="00827189"/>
    <w:rsid w:val="00830D29"/>
    <w:rsid w:val="008432D2"/>
    <w:rsid w:val="00843D16"/>
    <w:rsid w:val="00850615"/>
    <w:rsid w:val="00854E7D"/>
    <w:rsid w:val="0085628C"/>
    <w:rsid w:val="00873BBD"/>
    <w:rsid w:val="0088083A"/>
    <w:rsid w:val="00880C5F"/>
    <w:rsid w:val="008855B3"/>
    <w:rsid w:val="008A7984"/>
    <w:rsid w:val="008B5FCD"/>
    <w:rsid w:val="008B6EE9"/>
    <w:rsid w:val="008B776C"/>
    <w:rsid w:val="008C560F"/>
    <w:rsid w:val="008D1855"/>
    <w:rsid w:val="008E4218"/>
    <w:rsid w:val="008E51FB"/>
    <w:rsid w:val="008F2439"/>
    <w:rsid w:val="009057FE"/>
    <w:rsid w:val="00906C5D"/>
    <w:rsid w:val="00906E47"/>
    <w:rsid w:val="00913DBA"/>
    <w:rsid w:val="00915643"/>
    <w:rsid w:val="00916B7B"/>
    <w:rsid w:val="00917DA4"/>
    <w:rsid w:val="00927B83"/>
    <w:rsid w:val="009335A6"/>
    <w:rsid w:val="00933EB1"/>
    <w:rsid w:val="00944729"/>
    <w:rsid w:val="009461C9"/>
    <w:rsid w:val="00953C94"/>
    <w:rsid w:val="00960495"/>
    <w:rsid w:val="00963AC4"/>
    <w:rsid w:val="00983432"/>
    <w:rsid w:val="00987A03"/>
    <w:rsid w:val="009A327C"/>
    <w:rsid w:val="009A7255"/>
    <w:rsid w:val="009C276D"/>
    <w:rsid w:val="009D0FD9"/>
    <w:rsid w:val="009E48FF"/>
    <w:rsid w:val="009E6671"/>
    <w:rsid w:val="009E6DA3"/>
    <w:rsid w:val="009F1DA8"/>
    <w:rsid w:val="00A00865"/>
    <w:rsid w:val="00A01250"/>
    <w:rsid w:val="00A21437"/>
    <w:rsid w:val="00A5096E"/>
    <w:rsid w:val="00A52CD2"/>
    <w:rsid w:val="00A55174"/>
    <w:rsid w:val="00A56120"/>
    <w:rsid w:val="00A56272"/>
    <w:rsid w:val="00A643C1"/>
    <w:rsid w:val="00A67CCE"/>
    <w:rsid w:val="00A700C8"/>
    <w:rsid w:val="00A75166"/>
    <w:rsid w:val="00A84F70"/>
    <w:rsid w:val="00A86810"/>
    <w:rsid w:val="00AA0CEE"/>
    <w:rsid w:val="00AA1B9A"/>
    <w:rsid w:val="00AA76EC"/>
    <w:rsid w:val="00AA7F4B"/>
    <w:rsid w:val="00AB73DB"/>
    <w:rsid w:val="00AC0EBE"/>
    <w:rsid w:val="00AD33DC"/>
    <w:rsid w:val="00AD4E5B"/>
    <w:rsid w:val="00AE05DA"/>
    <w:rsid w:val="00AE291A"/>
    <w:rsid w:val="00AE5504"/>
    <w:rsid w:val="00B15743"/>
    <w:rsid w:val="00B160AB"/>
    <w:rsid w:val="00B23DEC"/>
    <w:rsid w:val="00B24D51"/>
    <w:rsid w:val="00B27206"/>
    <w:rsid w:val="00B52F23"/>
    <w:rsid w:val="00B54127"/>
    <w:rsid w:val="00B55BB1"/>
    <w:rsid w:val="00B67CD2"/>
    <w:rsid w:val="00B80E9C"/>
    <w:rsid w:val="00BB3DD1"/>
    <w:rsid w:val="00BC57E5"/>
    <w:rsid w:val="00BD18A7"/>
    <w:rsid w:val="00BD2991"/>
    <w:rsid w:val="00BD5B79"/>
    <w:rsid w:val="00BE7EE4"/>
    <w:rsid w:val="00BF2F37"/>
    <w:rsid w:val="00BF3D8D"/>
    <w:rsid w:val="00BF70A6"/>
    <w:rsid w:val="00C10199"/>
    <w:rsid w:val="00C1338F"/>
    <w:rsid w:val="00C1411B"/>
    <w:rsid w:val="00C14991"/>
    <w:rsid w:val="00C17F90"/>
    <w:rsid w:val="00C250F6"/>
    <w:rsid w:val="00C31FBD"/>
    <w:rsid w:val="00C43A5A"/>
    <w:rsid w:val="00C44982"/>
    <w:rsid w:val="00C46ADE"/>
    <w:rsid w:val="00C512B5"/>
    <w:rsid w:val="00C54372"/>
    <w:rsid w:val="00C633CD"/>
    <w:rsid w:val="00C63B53"/>
    <w:rsid w:val="00C64D63"/>
    <w:rsid w:val="00C67D42"/>
    <w:rsid w:val="00C67EB8"/>
    <w:rsid w:val="00C70CD9"/>
    <w:rsid w:val="00C724A3"/>
    <w:rsid w:val="00C75C3C"/>
    <w:rsid w:val="00C87A7E"/>
    <w:rsid w:val="00C92289"/>
    <w:rsid w:val="00C94669"/>
    <w:rsid w:val="00C94CDF"/>
    <w:rsid w:val="00C96B12"/>
    <w:rsid w:val="00CA16E1"/>
    <w:rsid w:val="00CB4945"/>
    <w:rsid w:val="00CB691D"/>
    <w:rsid w:val="00CC11CA"/>
    <w:rsid w:val="00CC176A"/>
    <w:rsid w:val="00CC5DCD"/>
    <w:rsid w:val="00CD00B2"/>
    <w:rsid w:val="00CD180B"/>
    <w:rsid w:val="00CE13B9"/>
    <w:rsid w:val="00CE43F0"/>
    <w:rsid w:val="00CE5168"/>
    <w:rsid w:val="00CE53BC"/>
    <w:rsid w:val="00CE55FD"/>
    <w:rsid w:val="00CF2108"/>
    <w:rsid w:val="00D12BE5"/>
    <w:rsid w:val="00D151F2"/>
    <w:rsid w:val="00D16DBF"/>
    <w:rsid w:val="00D34168"/>
    <w:rsid w:val="00D44440"/>
    <w:rsid w:val="00D46121"/>
    <w:rsid w:val="00D55FDA"/>
    <w:rsid w:val="00D73B48"/>
    <w:rsid w:val="00D74272"/>
    <w:rsid w:val="00D77C66"/>
    <w:rsid w:val="00D91BC4"/>
    <w:rsid w:val="00DC6A28"/>
    <w:rsid w:val="00DD52F7"/>
    <w:rsid w:val="00DE3F38"/>
    <w:rsid w:val="00DF6E60"/>
    <w:rsid w:val="00E061A8"/>
    <w:rsid w:val="00E06228"/>
    <w:rsid w:val="00E147BD"/>
    <w:rsid w:val="00E14F4A"/>
    <w:rsid w:val="00E208A5"/>
    <w:rsid w:val="00E26910"/>
    <w:rsid w:val="00E27486"/>
    <w:rsid w:val="00E30CD1"/>
    <w:rsid w:val="00E42B4C"/>
    <w:rsid w:val="00E64F5F"/>
    <w:rsid w:val="00E67D78"/>
    <w:rsid w:val="00E959DB"/>
    <w:rsid w:val="00EA1309"/>
    <w:rsid w:val="00EB4EE6"/>
    <w:rsid w:val="00EC07C4"/>
    <w:rsid w:val="00EC0E2A"/>
    <w:rsid w:val="00ED0752"/>
    <w:rsid w:val="00ED41A0"/>
    <w:rsid w:val="00EE792A"/>
    <w:rsid w:val="00EF5983"/>
    <w:rsid w:val="00F07279"/>
    <w:rsid w:val="00F140FE"/>
    <w:rsid w:val="00F150E1"/>
    <w:rsid w:val="00F1637E"/>
    <w:rsid w:val="00F20225"/>
    <w:rsid w:val="00F25CD9"/>
    <w:rsid w:val="00F323E7"/>
    <w:rsid w:val="00F368C5"/>
    <w:rsid w:val="00F460F4"/>
    <w:rsid w:val="00F62B94"/>
    <w:rsid w:val="00F720DA"/>
    <w:rsid w:val="00F87AAE"/>
    <w:rsid w:val="00FA4243"/>
    <w:rsid w:val="00FA6D89"/>
    <w:rsid w:val="00FB01DD"/>
    <w:rsid w:val="00FB178E"/>
    <w:rsid w:val="00FB4FBB"/>
    <w:rsid w:val="00FD2D07"/>
    <w:rsid w:val="00FD6A0E"/>
    <w:rsid w:val="00FE4A08"/>
    <w:rsid w:val="00FE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0F67438C"/>
  <w15:docId w15:val="{56D25CD7-56F6-4AFB-8F81-6B8600CB6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14D7E"/>
    <w:pPr>
      <w:spacing w:after="160" w:line="259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uiPriority w:val="99"/>
    <w:semiHidden/>
    <w:rsid w:val="00916B7B"/>
    <w:rPr>
      <w:color w:val="808080"/>
    </w:rPr>
  </w:style>
  <w:style w:type="paragraph" w:styleId="Intestazione">
    <w:name w:val="header"/>
    <w:basedOn w:val="Normale"/>
    <w:link w:val="IntestazioneCarattere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16B7B"/>
  </w:style>
  <w:style w:type="paragraph" w:styleId="Pidipagina">
    <w:name w:val="footer"/>
    <w:basedOn w:val="Normale"/>
    <w:link w:val="PidipaginaCarattere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16B7B"/>
  </w:style>
  <w:style w:type="character" w:styleId="Rimandocommento">
    <w:name w:val="annotation reference"/>
    <w:uiPriority w:val="99"/>
    <w:semiHidden/>
    <w:unhideWhenUsed/>
    <w:rsid w:val="00FD6A0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D6A0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link w:val="Testocommento"/>
    <w:uiPriority w:val="99"/>
    <w:semiHidden/>
    <w:rsid w:val="00FD6A0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D6A0E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FD6A0E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D6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FD6A0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0966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uiPriority w:val="10"/>
    <w:qFormat/>
    <w:rsid w:val="00815833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oloCarattere">
    <w:name w:val="Titolo Carattere"/>
    <w:link w:val="Titolo"/>
    <w:uiPriority w:val="10"/>
    <w:rsid w:val="0081583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Nessunaspaziatura">
    <w:name w:val="No Spacing"/>
    <w:uiPriority w:val="1"/>
    <w:qFormat/>
    <w:rsid w:val="00983432"/>
    <w:rPr>
      <w:sz w:val="22"/>
      <w:szCs w:val="22"/>
      <w:lang w:eastAsia="en-US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EF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link w:val="Mappadocumento"/>
    <w:uiPriority w:val="99"/>
    <w:semiHidden/>
    <w:rsid w:val="00EF5983"/>
    <w:rPr>
      <w:rFonts w:ascii="Tahoma" w:hAnsi="Tahoma" w:cs="Tahoma"/>
      <w:sz w:val="16"/>
      <w:szCs w:val="16"/>
    </w:rPr>
  </w:style>
  <w:style w:type="table" w:customStyle="1" w:styleId="Grigliatabella1">
    <w:name w:val="Griglia tabella1"/>
    <w:basedOn w:val="Tabellanormale"/>
    <w:next w:val="Grigliatabella"/>
    <w:rsid w:val="0077797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uiPriority w:val="99"/>
    <w:unhideWhenUsed/>
    <w:rsid w:val="00CD180B"/>
    <w:rPr>
      <w:color w:val="0563C1"/>
      <w:u w:val="single"/>
    </w:rPr>
  </w:style>
  <w:style w:type="paragraph" w:styleId="Paragrafoelenco">
    <w:name w:val="List Paragraph"/>
    <w:basedOn w:val="Normale"/>
    <w:uiPriority w:val="34"/>
    <w:qFormat/>
    <w:rsid w:val="001D1A90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52F23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A67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s.rsc.org/en/results?searchtext=Author%3AS.%20Dulio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m.jotform.com/213012779700349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a\Downloads\Abstract%20Template%20SCI2017%20(2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EBD5-1D7C-4011-84E8-39F218596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 SCI2017 (2)</Template>
  <TotalTime>0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67</CharactersWithSpaces>
  <SharedDoc>false</SharedDoc>
  <HLinks>
    <vt:vector size="6" baseType="variant">
      <vt:variant>
        <vt:i4>4325472</vt:i4>
      </vt:variant>
      <vt:variant>
        <vt:i4>0</vt:i4>
      </vt:variant>
      <vt:variant>
        <vt:i4>0</vt:i4>
      </vt:variant>
      <vt:variant>
        <vt:i4>5</vt:i4>
      </vt:variant>
      <vt:variant>
        <vt:lpwstr>mailto:abstract.SCI2017@soc.chim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Scafuri</dc:creator>
  <cp:lastModifiedBy>Nadia Barbero</cp:lastModifiedBy>
  <cp:revision>5</cp:revision>
  <cp:lastPrinted>2017-02-20T18:33:00Z</cp:lastPrinted>
  <dcterms:created xsi:type="dcterms:W3CDTF">2021-10-29T08:20:00Z</dcterms:created>
  <dcterms:modified xsi:type="dcterms:W3CDTF">2021-10-29T10:32:00Z</dcterms:modified>
</cp:coreProperties>
</file>